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25364" w:rsidR="00B76B54" w:rsidP="00825364" w:rsidRDefault="00825364" w14:paraId="04287CB3" w14:textId="0505BACA">
      <w:pPr>
        <w:pBdr>
          <w:bottom w:val="single" w:color="auto" w:sz="4" w:space="1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Pr="00825364" w:rsidR="00B76B54">
        <w:rPr>
          <w:b/>
          <w:sz w:val="24"/>
          <w:szCs w:val="24"/>
        </w:rPr>
        <w:t>formulář pro hodnotitele</w:t>
      </w:r>
    </w:p>
    <w:p w:rsidRPr="00020475" w:rsidR="00020475" w:rsidP="00B76B54" w:rsidRDefault="00020475" w14:paraId="204496C7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0259092B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:rsidRPr="00020475" w:rsidR="00B76B54" w:rsidP="00020475" w:rsidRDefault="00B76B54" w14:paraId="2CC164EE" w14:textId="77777777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:rsidRPr="00020475" w:rsidR="00B76B54" w:rsidP="00020475" w:rsidRDefault="00B76B54" w14:paraId="1249BBAF" w14:textId="77777777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:rsidRPr="00020475" w:rsidR="00B76B54" w:rsidP="00020475" w:rsidRDefault="00B76B54" w14:paraId="31B1DC0D" w14:textId="77777777">
      <w:pPr>
        <w:pStyle w:val="ListParagraph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:rsidR="00020475" w:rsidP="00B76B54" w:rsidRDefault="00020475" w14:paraId="0F53B066" w14:textId="77777777">
      <w:pPr>
        <w:spacing w:after="0" w:line="240" w:lineRule="auto"/>
        <w:rPr>
          <w:sz w:val="20"/>
          <w:szCs w:val="20"/>
        </w:rPr>
      </w:pPr>
    </w:p>
    <w:p w:rsidRPr="00020475" w:rsidR="00812C94" w:rsidP="00B76B54" w:rsidRDefault="00812C94" w14:paraId="18A2EC1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D47AFDB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:rsidRPr="00020475" w:rsidR="00B76B54" w:rsidP="00B76B54" w:rsidRDefault="00B76B54" w14:paraId="02323051" w14:textId="31DBF97D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100625">
        <w:rPr>
          <w:sz w:val="20"/>
          <w:szCs w:val="20"/>
        </w:rPr>
        <w:t xml:space="preserve"> </w:t>
      </w:r>
      <w:r w:rsidR="002F22E9">
        <w:rPr>
          <w:sz w:val="20"/>
          <w:szCs w:val="20"/>
        </w:rPr>
        <w:t>5</w:t>
      </w:r>
    </w:p>
    <w:p w:rsidRPr="00020475" w:rsidR="00B76B54" w:rsidP="00B76B54" w:rsidRDefault="00B76B54" w14:paraId="5A74390A" w14:textId="71CF525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100625">
        <w:rPr>
          <w:sz w:val="20"/>
          <w:szCs w:val="20"/>
        </w:rPr>
        <w:t xml:space="preserve"> </w:t>
      </w:r>
      <w:r w:rsidR="00823370">
        <w:rPr>
          <w:sz w:val="20"/>
          <w:szCs w:val="20"/>
        </w:rPr>
        <w:t>Nelze si pročíst dokumentaci na GitHubu. (Nelze se do GitHubu přihlásit).</w:t>
      </w:r>
    </w:p>
    <w:p w:rsidRPr="00020475" w:rsidR="00B76B54" w:rsidP="00B76B54" w:rsidRDefault="00B76B54" w14:paraId="37BD158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6BEF5479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578898E5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:rsidRPr="00020475" w:rsidR="00020475" w:rsidP="00020475" w:rsidRDefault="00020475" w14:paraId="2E5E7B9C" w14:textId="1E90EFF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100625">
        <w:rPr>
          <w:sz w:val="20"/>
          <w:szCs w:val="20"/>
        </w:rPr>
        <w:t xml:space="preserve"> </w:t>
      </w:r>
      <w:r w:rsidR="00AD4F8E">
        <w:rPr>
          <w:sz w:val="20"/>
          <w:szCs w:val="20"/>
        </w:rPr>
        <w:t>2</w:t>
      </w:r>
    </w:p>
    <w:p w:rsidRPr="00020475" w:rsidR="00020475" w:rsidP="00020475" w:rsidRDefault="00020475" w14:paraId="79B8D128" w14:textId="4C45308C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100625">
        <w:rPr>
          <w:sz w:val="20"/>
          <w:szCs w:val="20"/>
        </w:rPr>
        <w:t xml:space="preserve"> </w:t>
      </w:r>
      <w:r w:rsidR="00AD4F8E">
        <w:rPr>
          <w:sz w:val="20"/>
          <w:szCs w:val="20"/>
        </w:rPr>
        <w:t>Většina funkcí současně viditelných jsou funkční.</w:t>
      </w:r>
    </w:p>
    <w:p w:rsidRPr="00020475" w:rsidR="00020475" w:rsidP="00B76B54" w:rsidRDefault="00020475" w14:paraId="423CE24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34C22D57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8523122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:rsidRPr="00020475" w:rsidR="00020475" w:rsidP="00020475" w:rsidRDefault="00020475" w14:paraId="2433A69E" w14:textId="6CCB402A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073FE">
        <w:rPr>
          <w:sz w:val="20"/>
          <w:szCs w:val="20"/>
        </w:rPr>
        <w:t xml:space="preserve"> </w:t>
      </w:r>
      <w:r w:rsidR="00AD4F8E">
        <w:rPr>
          <w:sz w:val="20"/>
          <w:szCs w:val="20"/>
        </w:rPr>
        <w:t>1</w:t>
      </w:r>
    </w:p>
    <w:p w:rsidRPr="00020475" w:rsidR="00020475" w:rsidP="00020475" w:rsidRDefault="00020475" w14:paraId="6C8BB6E4" w14:textId="25F02492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073FE">
        <w:rPr>
          <w:sz w:val="20"/>
          <w:szCs w:val="20"/>
        </w:rPr>
        <w:t xml:space="preserve"> Tmavší design je uživatelsky příjemný, možná přidání světlého režimu? </w:t>
      </w:r>
    </w:p>
    <w:p w:rsidRPr="00020475" w:rsidR="00020475" w:rsidP="00B76B54" w:rsidRDefault="00020475" w14:paraId="46F42B35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202A7D21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90F0B8B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:rsidRPr="00020475" w:rsidR="00020475" w:rsidP="00020475" w:rsidRDefault="00020475" w14:paraId="713AA1F1" w14:textId="7B6205EE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456344">
        <w:rPr>
          <w:sz w:val="20"/>
          <w:szCs w:val="20"/>
        </w:rPr>
        <w:t xml:space="preserve"> 2</w:t>
      </w:r>
    </w:p>
    <w:p w:rsidRPr="00020475" w:rsidR="00020475" w:rsidP="00020475" w:rsidRDefault="00020475" w14:paraId="7163A192" w14:textId="7271D5D6">
      <w:pPr>
        <w:spacing w:after="0" w:line="240" w:lineRule="auto"/>
        <w:rPr>
          <w:sz w:val="20"/>
          <w:szCs w:val="20"/>
        </w:rPr>
      </w:pPr>
      <w:r w:rsidRPr="7F14299B" w:rsidR="00020475">
        <w:rPr>
          <w:sz w:val="20"/>
          <w:szCs w:val="20"/>
        </w:rPr>
        <w:t>Komentář:</w:t>
      </w:r>
      <w:r w:rsidRPr="7F14299B" w:rsidR="00915D09">
        <w:rPr>
          <w:sz w:val="20"/>
          <w:szCs w:val="20"/>
        </w:rPr>
        <w:t xml:space="preserve"> Fulltextové vyhledávání nefunguje</w:t>
      </w:r>
      <w:r w:rsidRPr="7F14299B" w:rsidR="7D49D909">
        <w:rPr>
          <w:sz w:val="20"/>
          <w:szCs w:val="20"/>
        </w:rPr>
        <w:t xml:space="preserve"> na stránce </w:t>
      </w:r>
      <w:r w:rsidRPr="7F14299B" w:rsidR="7D49D909">
        <w:rPr>
          <w:sz w:val="20"/>
          <w:szCs w:val="20"/>
        </w:rPr>
        <w:t>seznam.php</w:t>
      </w:r>
      <w:r w:rsidRPr="7F14299B" w:rsidR="00BC59AA">
        <w:rPr>
          <w:sz w:val="20"/>
          <w:szCs w:val="20"/>
        </w:rPr>
        <w:t xml:space="preserve">, </w:t>
      </w:r>
      <w:r w:rsidRPr="7F14299B" w:rsidR="006766DB">
        <w:rPr>
          <w:sz w:val="20"/>
          <w:szCs w:val="20"/>
        </w:rPr>
        <w:t>nelze upravit obrázek po vytvoření článku</w:t>
      </w:r>
      <w:r w:rsidRPr="7F14299B" w:rsidR="008519F5">
        <w:rPr>
          <w:sz w:val="20"/>
          <w:szCs w:val="20"/>
        </w:rPr>
        <w:t>, chybí rozhraní pro Recenzenta</w:t>
      </w:r>
      <w:r w:rsidRPr="7F14299B" w:rsidR="28509C5F">
        <w:rPr>
          <w:sz w:val="20"/>
          <w:szCs w:val="20"/>
        </w:rPr>
        <w:t>, autor nemá možnost podat žádost o vytvoření článku</w:t>
      </w:r>
      <w:r w:rsidRPr="7F14299B" w:rsidR="79A1A49C">
        <w:rPr>
          <w:sz w:val="20"/>
          <w:szCs w:val="20"/>
        </w:rPr>
        <w:t>, špatné pochopení zadání</w:t>
      </w:r>
    </w:p>
    <w:p w:rsidRPr="00020475" w:rsidR="00020475" w:rsidP="00B76B54" w:rsidRDefault="00020475" w14:paraId="163A442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5455EF46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7FC93F78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:rsidRPr="00020475" w:rsidR="00020475" w:rsidP="00020475" w:rsidRDefault="00020475" w14:paraId="6694E623" w14:textId="1B901290">
      <w:pPr>
        <w:spacing w:after="0" w:line="240" w:lineRule="auto"/>
        <w:rPr>
          <w:sz w:val="20"/>
          <w:szCs w:val="20"/>
        </w:rPr>
      </w:pPr>
      <w:r w:rsidRPr="7F14299B" w:rsidR="00020475">
        <w:rPr>
          <w:sz w:val="20"/>
          <w:szCs w:val="20"/>
        </w:rPr>
        <w:t>Hodnocení:</w:t>
      </w:r>
      <w:r w:rsidRPr="7F14299B" w:rsidR="00100625">
        <w:rPr>
          <w:sz w:val="20"/>
          <w:szCs w:val="20"/>
        </w:rPr>
        <w:t xml:space="preserve"> </w:t>
      </w:r>
      <w:r w:rsidRPr="7F14299B" w:rsidR="3E2787BC">
        <w:rPr>
          <w:sz w:val="20"/>
          <w:szCs w:val="20"/>
        </w:rPr>
        <w:t>3</w:t>
      </w:r>
    </w:p>
    <w:p w:rsidRPr="00020475" w:rsidR="00020475" w:rsidP="00020475" w:rsidRDefault="00020475" w14:paraId="794DBD2E" w14:textId="0C8877C8">
      <w:pPr>
        <w:spacing w:after="0" w:line="240" w:lineRule="auto"/>
        <w:rPr>
          <w:sz w:val="20"/>
          <w:szCs w:val="20"/>
        </w:rPr>
      </w:pPr>
      <w:r w:rsidRPr="7F14299B" w:rsidR="00020475">
        <w:rPr>
          <w:sz w:val="20"/>
          <w:szCs w:val="20"/>
        </w:rPr>
        <w:t>Komentář:</w:t>
      </w:r>
      <w:r w:rsidRPr="7F14299B" w:rsidR="00100625">
        <w:rPr>
          <w:sz w:val="20"/>
          <w:szCs w:val="20"/>
        </w:rPr>
        <w:t xml:space="preserve"> </w:t>
      </w:r>
      <w:r w:rsidRPr="7F14299B" w:rsidR="0355575A">
        <w:rPr>
          <w:sz w:val="20"/>
          <w:szCs w:val="20"/>
        </w:rPr>
        <w:t>nejsou uvedeny údaje o časopisu, redakční radě a způsobu publikace. Obsah časopisu a informace článku jsou velice přívěti</w:t>
      </w:r>
      <w:r w:rsidRPr="7F14299B" w:rsidR="580A7721">
        <w:rPr>
          <w:sz w:val="20"/>
          <w:szCs w:val="20"/>
        </w:rPr>
        <w:t>vé.</w:t>
      </w:r>
    </w:p>
    <w:p w:rsidRPr="00020475" w:rsidR="00020475" w:rsidP="00B76B54" w:rsidRDefault="00020475" w14:paraId="365F8034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08C6135A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1E1099C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:rsidRPr="00020475" w:rsidR="00020475" w:rsidP="00020475" w:rsidRDefault="00020475" w14:paraId="213A7C11" w14:textId="0D6A21E9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100625">
        <w:rPr>
          <w:sz w:val="20"/>
          <w:szCs w:val="20"/>
        </w:rPr>
        <w:t xml:space="preserve"> </w:t>
      </w:r>
      <w:r w:rsidR="00C967A9">
        <w:rPr>
          <w:sz w:val="20"/>
          <w:szCs w:val="20"/>
        </w:rPr>
        <w:t>2</w:t>
      </w:r>
    </w:p>
    <w:p w:rsidRPr="00020475" w:rsidR="00020475" w:rsidP="00B76B54" w:rsidRDefault="00020475" w14:paraId="7DFC5AC1" w14:textId="21F7505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BC59AA">
        <w:rPr>
          <w:sz w:val="20"/>
          <w:szCs w:val="20"/>
        </w:rPr>
        <w:t xml:space="preserve"> </w:t>
      </w:r>
      <w:r w:rsidRPr="00C967A9" w:rsidR="00C967A9">
        <w:rPr>
          <w:sz w:val="20"/>
          <w:szCs w:val="20"/>
        </w:rPr>
        <w:t xml:space="preserve">Struktura portálu je dobře navržená, ale bezpečnostní aspekty, jako je </w:t>
      </w:r>
      <w:proofErr w:type="spellStart"/>
      <w:r w:rsidRPr="00C967A9" w:rsidR="00C967A9">
        <w:rPr>
          <w:sz w:val="20"/>
          <w:szCs w:val="20"/>
        </w:rPr>
        <w:t>hash</w:t>
      </w:r>
      <w:proofErr w:type="spellEnd"/>
      <w:r w:rsidRPr="00C967A9" w:rsidR="00C967A9">
        <w:rPr>
          <w:sz w:val="20"/>
          <w:szCs w:val="20"/>
        </w:rPr>
        <w:t xml:space="preserve"> hesla v osobních profilech, potřebují zlepšení.</w:t>
      </w:r>
    </w:p>
    <w:p w:rsidRPr="00020475" w:rsidR="00020475" w:rsidP="00B76B54" w:rsidRDefault="00020475" w14:paraId="5532A7D5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135D6AD3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:rsidRPr="00020475" w:rsidR="00020475" w:rsidP="00020475" w:rsidRDefault="00020475" w14:paraId="01D7EF55" w14:textId="4543E03D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100625">
        <w:rPr>
          <w:sz w:val="20"/>
          <w:szCs w:val="20"/>
        </w:rPr>
        <w:t xml:space="preserve"> </w:t>
      </w:r>
      <w:r w:rsidR="002F22E9">
        <w:rPr>
          <w:sz w:val="20"/>
          <w:szCs w:val="20"/>
        </w:rPr>
        <w:t>5</w:t>
      </w:r>
      <w:r w:rsidR="002F22E9">
        <w:rPr>
          <w:sz w:val="20"/>
          <w:szCs w:val="20"/>
        </w:rPr>
        <w:tab/>
      </w:r>
    </w:p>
    <w:p w:rsidRPr="00020475" w:rsidR="00020475" w:rsidP="00020475" w:rsidRDefault="00020475" w14:paraId="540538B7" w14:textId="51DC4F5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100625">
        <w:rPr>
          <w:sz w:val="20"/>
          <w:szCs w:val="20"/>
        </w:rPr>
        <w:t xml:space="preserve"> </w:t>
      </w:r>
      <w:r w:rsidR="002F22E9">
        <w:rPr>
          <w:sz w:val="20"/>
          <w:szCs w:val="20"/>
        </w:rPr>
        <w:t>Žádná uživatelská dokumentace nebyla k dispozici.</w:t>
      </w:r>
    </w:p>
    <w:p w:rsidRPr="00020475" w:rsidR="00020475" w:rsidP="00B76B54" w:rsidRDefault="00020475" w14:paraId="675D9E18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0D86F8DB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0E059FE3" w14:textId="7777777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:rsidRPr="00020475" w:rsidR="00020475" w:rsidP="00020475" w:rsidRDefault="00020475" w14:paraId="08D36F08" w14:textId="00B1C9FD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100625">
        <w:rPr>
          <w:sz w:val="20"/>
          <w:szCs w:val="20"/>
        </w:rPr>
        <w:t xml:space="preserve"> </w:t>
      </w:r>
      <w:r w:rsidR="00EC1123">
        <w:rPr>
          <w:sz w:val="20"/>
          <w:szCs w:val="20"/>
        </w:rPr>
        <w:t xml:space="preserve">5 </w:t>
      </w:r>
    </w:p>
    <w:p w:rsidRPr="00EC1123" w:rsidR="00EC1123" w:rsidP="00EC1123" w:rsidRDefault="00020475" w14:paraId="315AE81D" w14:textId="10B6FCA7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100625">
        <w:rPr>
          <w:sz w:val="20"/>
          <w:szCs w:val="20"/>
        </w:rPr>
        <w:t xml:space="preserve"> </w:t>
      </w:r>
      <w:r w:rsidRPr="00EC1123" w:rsidR="00EC1123">
        <w:rPr>
          <w:sz w:val="20"/>
          <w:szCs w:val="20"/>
        </w:rPr>
        <w:t xml:space="preserve">Žádná </w:t>
      </w:r>
      <w:r w:rsidR="00EC1123">
        <w:rPr>
          <w:sz w:val="20"/>
          <w:szCs w:val="20"/>
        </w:rPr>
        <w:t xml:space="preserve">administrátorská </w:t>
      </w:r>
      <w:r w:rsidRPr="00EC1123" w:rsidR="00EC1123">
        <w:rPr>
          <w:sz w:val="20"/>
          <w:szCs w:val="20"/>
        </w:rPr>
        <w:t>dokumentace nebyla k dispozici.</w:t>
      </w:r>
    </w:p>
    <w:p w:rsidRPr="00020475" w:rsidR="00020475" w:rsidP="00020475" w:rsidRDefault="00020475" w14:paraId="325735C9" w14:textId="07877ECC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56B73C7B" w14:textId="77777777">
      <w:pPr>
        <w:spacing w:after="0" w:line="240" w:lineRule="auto"/>
        <w:rPr>
          <w:sz w:val="20"/>
          <w:szCs w:val="20"/>
        </w:rPr>
      </w:pPr>
    </w:p>
    <w:p w:rsidRPr="00020475" w:rsidR="00020475" w:rsidP="00B76B54" w:rsidRDefault="00020475" w14:paraId="4E981A11" w14:textId="77777777">
      <w:pPr>
        <w:spacing w:after="0" w:line="240" w:lineRule="auto"/>
        <w:rPr>
          <w:sz w:val="20"/>
          <w:szCs w:val="20"/>
        </w:rPr>
      </w:pPr>
    </w:p>
    <w:p w:rsidRPr="00020475" w:rsidR="00B76B54" w:rsidP="00B76B54" w:rsidRDefault="00B76B54" w14:paraId="3C2CE0C8" w14:textId="77777777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Pr="00020475" w:rsidR="00020475">
        <w:rPr>
          <w:sz w:val="20"/>
          <w:szCs w:val="20"/>
        </w:rPr>
        <w:t>:</w:t>
      </w:r>
    </w:p>
    <w:sectPr w:rsidRPr="00020475" w:rsidR="00B76B54">
      <w:pgSz w:w="11906" w:h="16838" w:orient="portrait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100625"/>
    <w:rsid w:val="002F22E9"/>
    <w:rsid w:val="00456344"/>
    <w:rsid w:val="00485EAF"/>
    <w:rsid w:val="006766DB"/>
    <w:rsid w:val="008010E3"/>
    <w:rsid w:val="008073FE"/>
    <w:rsid w:val="00812C94"/>
    <w:rsid w:val="00823370"/>
    <w:rsid w:val="00825364"/>
    <w:rsid w:val="008519F5"/>
    <w:rsid w:val="008C7127"/>
    <w:rsid w:val="00915D09"/>
    <w:rsid w:val="00932BBA"/>
    <w:rsid w:val="00AD4F8E"/>
    <w:rsid w:val="00B76B54"/>
    <w:rsid w:val="00BC59AA"/>
    <w:rsid w:val="00C967A9"/>
    <w:rsid w:val="00EC1123"/>
    <w:rsid w:val="02E27FD9"/>
    <w:rsid w:val="0355575A"/>
    <w:rsid w:val="2161BC35"/>
    <w:rsid w:val="28509C5F"/>
    <w:rsid w:val="38A41BA5"/>
    <w:rsid w:val="3E2787BC"/>
    <w:rsid w:val="580A7721"/>
    <w:rsid w:val="62C91604"/>
    <w:rsid w:val="66C9C262"/>
    <w:rsid w:val="79A1A49C"/>
    <w:rsid w:val="7AF13861"/>
    <w:rsid w:val="7D49D909"/>
    <w:rsid w:val="7F142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C1123"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90D181D2F96894CB338769F7967ADC7" ma:contentTypeVersion="3" ma:contentTypeDescription="Vytvoří nový dokument" ma:contentTypeScope="" ma:versionID="a13cb9dbc6220848b61848edb0d7a692">
  <xsd:schema xmlns:xsd="http://www.w3.org/2001/XMLSchema" xmlns:xs="http://www.w3.org/2001/XMLSchema" xmlns:p="http://schemas.microsoft.com/office/2006/metadata/properties" xmlns:ns2="ef1d05f3-4c7a-4972-a386-7032971f681a" targetNamespace="http://schemas.microsoft.com/office/2006/metadata/properties" ma:root="true" ma:fieldsID="dbf345d6da00b765ae0e7d12efa54533" ns2:_="">
    <xsd:import namespace="ef1d05f3-4c7a-4972-a386-7032971f68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1d05f3-4c7a-4972-a386-7032971f68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79A9BC-87BE-4FA6-9EC0-40591C3A66BC}"/>
</file>

<file path=customXml/itemProps2.xml><?xml version="1.0" encoding="utf-8"?>
<ds:datastoreItem xmlns:ds="http://schemas.openxmlformats.org/officeDocument/2006/customXml" ds:itemID="{266F2481-EF7C-499C-9BBF-3943ED864682}"/>
</file>

<file path=customXml/itemProps3.xml><?xml version="1.0" encoding="utf-8"?>
<ds:datastoreItem xmlns:ds="http://schemas.openxmlformats.org/officeDocument/2006/customXml" ds:itemID="{3733A11F-52D0-4AD8-9707-CF152D73606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Dominik Průša</cp:lastModifiedBy>
  <cp:revision>3</cp:revision>
  <cp:lastPrinted>2023-08-09T11:07:00Z</cp:lastPrinted>
  <dcterms:created xsi:type="dcterms:W3CDTF">2023-12-03T17:49:00Z</dcterms:created>
  <dcterms:modified xsi:type="dcterms:W3CDTF">2023-12-04T13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D181D2F96894CB338769F7967ADC7</vt:lpwstr>
  </property>
</Properties>
</file>